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цель-работы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1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10, и в нем создаем файл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088174"/>
            <wp:effectExtent b="0" l="0" r="0" t="0"/>
            <wp:docPr descr="Figure 1: Создаем каталог с помощью команды mkdir и файлы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ем каталог с помощью команды mkdir и файлы с помощью команды touch</w:t>
      </w:r>
    </w:p>
    <w:bookmarkEnd w:id="0"/>
    <w:p>
      <w:pPr>
        <w:pStyle w:val="BodyText"/>
      </w:pPr>
      <w:r>
        <w:t xml:space="preserve">Открываем файл c gedit и заполняем его в соответствии с листингом 10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425568"/>
            <wp:effectExtent b="0" l="0" r="0" t="0"/>
            <wp:docPr descr="Figure 2: Заполняем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олняем файл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095122"/>
            <wp:effectExtent b="0" l="0" r="0" t="0"/>
            <wp:docPr descr="Figure 3: Запускаем файл и проверяем его работ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аем файл и проверяем его работу</w:t>
      </w:r>
    </w:p>
    <w:bookmarkEnd w:id="0"/>
    <w:p>
      <w:pPr>
        <w:pStyle w:val="BodyText"/>
      </w:pPr>
      <w:r>
        <w:t xml:space="preserve">Изменяем права доступа к файлу, запретив его выполнение. Пробуем запустить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4711700" cy="977900"/>
            <wp:effectExtent b="0" l="0" r="0" t="0"/>
            <wp:docPr descr="Figure 4: Используем команду chmod для установки нужных прав, после этого пытаемся запустить фай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уем команду chmod для установки нужных прав, после этого пытаемся запустить файл</w:t>
      </w:r>
    </w:p>
    <w:bookmarkEnd w:id="0"/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971800"/>
            <wp:effectExtent b="0" l="0" r="0" t="0"/>
            <wp:docPr descr="Figure 5: Используем команду chmod для установки нужных прав, после этого пытаемся запустить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спользуем команду chmod для установки нужных прав, после этого пытаемся запустить файл</w:t>
      </w:r>
    </w:p>
    <w:bookmarkEnd w:id="0"/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13</w:t>
      </w:r>
    </w:p>
    <w:p>
      <w:pPr>
        <w:pStyle w:val="BodyText"/>
      </w:pPr>
      <w:r>
        <w:t xml:space="preserve">Предоставляем права доступа к 2ум файлам, согласно варианту 13 в символьном и двоичном виде, затем проверяем работу команд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985859"/>
            <wp:effectExtent b="0" l="0" r="0" t="0"/>
            <wp:docPr descr="Figure 6: Используем команду chmod для установки нужных прав, после этого проверяем правильность выполнения командой ls -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ьзуем команду chmod для установки нужных прав, после этого проверяем правильность выполнения командой ls -l</w:t>
      </w:r>
    </w:p>
    <w:bookmarkEnd w:id="0"/>
    <w:bookmarkStart w:id="5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863957"/>
            <wp:effectExtent b="0" l="0" r="0" t="0"/>
            <wp:docPr descr="Figure 7: Создаем файл командой touch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ем файл командой touch</w:t>
      </w:r>
    </w:p>
    <w:bookmarkEnd w:id="0"/>
    <w:p>
      <w:pPr>
        <w:pStyle w:val="BodyText"/>
      </w:pPr>
      <w:r>
        <w:t xml:space="preserve">Пишем программу, которая выполнит представленный список действи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029515"/>
            <wp:effectExtent b="0" l="0" r="0" t="0"/>
            <wp:docPr descr="Figure 8: Пишем программу c ged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ишем программу c gedit</w:t>
      </w:r>
    </w:p>
    <w:bookmarkEnd w:id="0"/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237413"/>
            <wp:effectExtent b="0" l="0" r="0" t="0"/>
            <wp:docPr descr="Figure 9: Проверяем работу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роверяем работу программы</w:t>
      </w:r>
    </w:p>
    <w:bookmarkEnd w:id="0"/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Ромицына Анастасия Романовна</dc:creator>
  <dc:language>ru-RU</dc:language>
  <cp:keywords/>
  <dcterms:created xsi:type="dcterms:W3CDTF">2023-12-12T10:27:50Z</dcterms:created>
  <dcterms:modified xsi:type="dcterms:W3CDTF">2023-12-12T10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